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2B69DF" w14:textId="77777777" w:rsidR="009C7722" w:rsidRPr="00070CBD" w:rsidRDefault="009C7722" w:rsidP="009C7722">
      <w:pPr>
        <w:pStyle w:val="BodyTextIndent"/>
        <w:spacing w:after="0" w:line="240" w:lineRule="auto"/>
        <w:rPr>
          <w:rFonts w:ascii="Times New Roman" w:hAnsi="Times New Roman"/>
          <w:b/>
          <w:lang w:val="en-US"/>
        </w:rPr>
      </w:pPr>
    </w:p>
    <w:p w14:paraId="5B896474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40DFAB2E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5FB6D2E9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  <w:r w:rsidRPr="00070CBD">
        <w:rPr>
          <w:rFonts w:ascii="Times New Roman" w:hAnsi="Times New Roman"/>
          <w:b/>
          <w:noProof/>
          <w:lang w:val="en-US" w:eastAsia="en-US" w:bidi="ta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892DDE" wp14:editId="41B1A20C">
                <wp:simplePos x="0" y="0"/>
                <wp:positionH relativeFrom="column">
                  <wp:posOffset>-542925</wp:posOffset>
                </wp:positionH>
                <wp:positionV relativeFrom="paragraph">
                  <wp:posOffset>-485775</wp:posOffset>
                </wp:positionV>
                <wp:extent cx="6334760" cy="8427085"/>
                <wp:effectExtent l="9525" t="13970" r="8890" b="762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760" cy="8427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DFDBEF" w14:textId="77777777" w:rsidR="009C7722" w:rsidRPr="006268FB" w:rsidRDefault="009C7722" w:rsidP="009C7722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Declaration Form for </w:t>
                            </w:r>
                            <w:r w:rsidRPr="006268FB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>Corresponding Author</w:t>
                            </w:r>
                            <w:r w:rsidRPr="006268FB"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5005419B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74B2B2B8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Title of abstract: </w:t>
                            </w:r>
                          </w:p>
                          <w:p w14:paraId="067F2DC4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580B617D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47A7D579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Names of authors: </w:t>
                            </w:r>
                          </w:p>
                          <w:p w14:paraId="0CB54D5D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2265AA6D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3147CF92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2AF2E1D1" w14:textId="6DAFF173" w:rsidR="009C7722" w:rsidRPr="006268FB" w:rsidRDefault="008E07C1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Address</w:t>
                            </w:r>
                            <w:r w:rsidR="009C7722" w:rsidRPr="006268FB">
                              <w:rPr>
                                <w:rFonts w:ascii="Times New Roman" w:hAnsi="Times New Roman"/>
                              </w:rPr>
                              <w:t xml:space="preserve">(es) of </w:t>
                            </w:r>
                            <w:r w:rsidR="001F3061">
                              <w:rPr>
                                <w:rFonts w:ascii="Times New Roman" w:hAnsi="Times New Roman"/>
                              </w:rPr>
                              <w:t>i</w:t>
                            </w:r>
                            <w:r w:rsidR="009C7722" w:rsidRPr="006268FB">
                              <w:rPr>
                                <w:rFonts w:ascii="Times New Roman" w:hAnsi="Times New Roman"/>
                              </w:rPr>
                              <w:t xml:space="preserve">nstitution/s where the </w:t>
                            </w:r>
                            <w:r w:rsidR="001F3061">
                              <w:rPr>
                                <w:rFonts w:ascii="Times New Roman" w:hAnsi="Times New Roman"/>
                              </w:rPr>
                              <w:t>research</w:t>
                            </w:r>
                            <w:r w:rsidR="009C7722" w:rsidRPr="006268FB">
                              <w:rPr>
                                <w:rFonts w:ascii="Times New Roman" w:hAnsi="Times New Roman"/>
                              </w:rPr>
                              <w:t xml:space="preserve"> was carried out: </w:t>
                            </w:r>
                          </w:p>
                          <w:p w14:paraId="42CDD73B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6DC6D722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0038385A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Name of author who will present the abstract: </w:t>
                            </w:r>
                          </w:p>
                          <w:p w14:paraId="07D6980F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4E94363D" w14:textId="56EC84BB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>I declare that the above abstract reports the results of original research work and that its content has not been published or submitted for publication</w:t>
                            </w:r>
                            <w:r w:rsidR="005F005C">
                              <w:rPr>
                                <w:rFonts w:ascii="Times New Roman" w:hAnsi="Times New Roman"/>
                              </w:rPr>
                              <w:t xml:space="preserve"> or presented</w:t>
                            </w: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 elsewhere.</w:t>
                            </w:r>
                          </w:p>
                          <w:p w14:paraId="26F1B29F" w14:textId="1BB37132" w:rsidR="009C7722" w:rsidRDefault="009C7722" w:rsidP="009C7722">
                            <w:pPr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Name &amp; Signature of the </w:t>
                            </w:r>
                            <w:r w:rsidR="00413320">
                              <w:rPr>
                                <w:rFonts w:ascii="Times New Roman" w:hAnsi="Times New Roman"/>
                              </w:rPr>
                              <w:t>c</w:t>
                            </w:r>
                            <w:r w:rsidRPr="006268FB">
                              <w:rPr>
                                <w:rFonts w:ascii="Times New Roman" w:hAnsi="Times New Roman"/>
                                <w:color w:val="000000"/>
                              </w:rPr>
                              <w:t xml:space="preserve">orresponding </w:t>
                            </w:r>
                            <w:r w:rsidR="00413320">
                              <w:rPr>
                                <w:rFonts w:ascii="Times New Roman" w:hAnsi="Times New Roman"/>
                                <w:color w:val="000000"/>
                              </w:rPr>
                              <w:t>a</w:t>
                            </w:r>
                            <w:r w:rsidRPr="006268FB">
                              <w:rPr>
                                <w:rFonts w:ascii="Times New Roman" w:hAnsi="Times New Roman"/>
                                <w:color w:val="000000"/>
                              </w:rPr>
                              <w:t>uthor:</w:t>
                            </w:r>
                          </w:p>
                          <w:p w14:paraId="7B008083" w14:textId="77777777" w:rsidR="00413320" w:rsidRPr="006268FB" w:rsidRDefault="00413320" w:rsidP="009C7722">
                            <w:pPr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</w:p>
                          <w:p w14:paraId="215E3A9B" w14:textId="77777777" w:rsidR="009C7722" w:rsidRDefault="009C7722" w:rsidP="009C7722">
                            <w:pPr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  <w:color w:val="000000"/>
                              </w:rPr>
                              <w:t>Address:</w:t>
                            </w:r>
                          </w:p>
                          <w:p w14:paraId="403A95A2" w14:textId="77777777" w:rsidR="00413320" w:rsidRPr="006268FB" w:rsidRDefault="00413320" w:rsidP="009C7722">
                            <w:pPr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</w:p>
                          <w:p w14:paraId="36FB12AB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>Date:</w:t>
                            </w:r>
                          </w:p>
                          <w:p w14:paraId="5907F31A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21060324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7EB3359F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3C1D01C8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3FDA3A96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320659AB" w14:textId="77777777" w:rsidR="009C7722" w:rsidRPr="006268FB" w:rsidRDefault="009C7722" w:rsidP="009C7722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892DD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42.75pt;margin-top:-38.25pt;width:498.8pt;height:663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">
                <v:textbox>
                  <w:txbxContent>
                    <w:p w14:paraId="3DDFDBEF" w14:textId="77777777" w:rsidR="009C7722" w:rsidRPr="006268FB" w:rsidRDefault="009C7722" w:rsidP="009C7722">
                      <w:pPr>
                        <w:jc w:val="center"/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6268FB"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 xml:space="preserve">Declaration Form for </w:t>
                      </w:r>
                      <w:r w:rsidRPr="006268FB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>Corresponding Author</w:t>
                      </w:r>
                      <w:r w:rsidRPr="006268FB"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p w14:paraId="5005419B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74B2B2B8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 xml:space="preserve">Title of abstract: </w:t>
                      </w:r>
                    </w:p>
                    <w:p w14:paraId="067F2DC4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580B617D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47A7D579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 xml:space="preserve">Names of authors: </w:t>
                      </w:r>
                    </w:p>
                    <w:p w14:paraId="0CB54D5D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2265AA6D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3147CF92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2AF2E1D1" w14:textId="6DAFF173" w:rsidR="009C7722" w:rsidRPr="006268FB" w:rsidRDefault="008E07C1" w:rsidP="009C7722">
                      <w:pPr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>Address</w:t>
                      </w:r>
                      <w:r w:rsidR="009C7722" w:rsidRPr="006268FB">
                        <w:rPr>
                          <w:rFonts w:ascii="Times New Roman" w:hAnsi="Times New Roman"/>
                        </w:rPr>
                        <w:t xml:space="preserve">(es) of </w:t>
                      </w:r>
                      <w:r w:rsidR="001F3061">
                        <w:rPr>
                          <w:rFonts w:ascii="Times New Roman" w:hAnsi="Times New Roman"/>
                        </w:rPr>
                        <w:t>i</w:t>
                      </w:r>
                      <w:r w:rsidR="009C7722" w:rsidRPr="006268FB">
                        <w:rPr>
                          <w:rFonts w:ascii="Times New Roman" w:hAnsi="Times New Roman"/>
                        </w:rPr>
                        <w:t xml:space="preserve">nstitution/s where the </w:t>
                      </w:r>
                      <w:r w:rsidR="001F3061">
                        <w:rPr>
                          <w:rFonts w:ascii="Times New Roman" w:hAnsi="Times New Roman"/>
                        </w:rPr>
                        <w:t>research</w:t>
                      </w:r>
                      <w:r w:rsidR="009C7722" w:rsidRPr="006268FB">
                        <w:rPr>
                          <w:rFonts w:ascii="Times New Roman" w:hAnsi="Times New Roman"/>
                        </w:rPr>
                        <w:t xml:space="preserve"> was carried out: </w:t>
                      </w:r>
                    </w:p>
                    <w:p w14:paraId="42CDD73B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6DC6D722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0038385A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 xml:space="preserve">Name of author who will present the abstract: </w:t>
                      </w:r>
                    </w:p>
                    <w:p w14:paraId="07D6980F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4E94363D" w14:textId="56EC84BB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>I declare that the above abstract reports the results of original research work and that its content has not been published or submitted for publication</w:t>
                      </w:r>
                      <w:r w:rsidR="005F005C">
                        <w:rPr>
                          <w:rFonts w:ascii="Times New Roman" w:hAnsi="Times New Roman"/>
                        </w:rPr>
                        <w:t xml:space="preserve"> or presented</w:t>
                      </w:r>
                      <w:r w:rsidRPr="006268FB">
                        <w:rPr>
                          <w:rFonts w:ascii="Times New Roman" w:hAnsi="Times New Roman"/>
                        </w:rPr>
                        <w:t xml:space="preserve"> elsewhere.</w:t>
                      </w:r>
                    </w:p>
                    <w:p w14:paraId="26F1B29F" w14:textId="1BB37132" w:rsidR="009C7722" w:rsidRDefault="009C7722" w:rsidP="009C7722">
                      <w:pPr>
                        <w:rPr>
                          <w:rFonts w:ascii="Times New Roman" w:hAnsi="Times New Roman"/>
                          <w:color w:val="000000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 xml:space="preserve">Name &amp; Signature of the </w:t>
                      </w:r>
                      <w:r w:rsidR="00413320">
                        <w:rPr>
                          <w:rFonts w:ascii="Times New Roman" w:hAnsi="Times New Roman"/>
                        </w:rPr>
                        <w:t>c</w:t>
                      </w:r>
                      <w:r w:rsidRPr="006268FB">
                        <w:rPr>
                          <w:rFonts w:ascii="Times New Roman" w:hAnsi="Times New Roman"/>
                          <w:color w:val="000000"/>
                        </w:rPr>
                        <w:t xml:space="preserve">orresponding </w:t>
                      </w:r>
                      <w:r w:rsidR="00413320">
                        <w:rPr>
                          <w:rFonts w:ascii="Times New Roman" w:hAnsi="Times New Roman"/>
                          <w:color w:val="000000"/>
                        </w:rPr>
                        <w:t>a</w:t>
                      </w:r>
                      <w:r w:rsidRPr="006268FB">
                        <w:rPr>
                          <w:rFonts w:ascii="Times New Roman" w:hAnsi="Times New Roman"/>
                          <w:color w:val="000000"/>
                        </w:rPr>
                        <w:t>uthor:</w:t>
                      </w:r>
                    </w:p>
                    <w:p w14:paraId="7B008083" w14:textId="77777777" w:rsidR="00413320" w:rsidRPr="006268FB" w:rsidRDefault="00413320" w:rsidP="009C7722">
                      <w:pPr>
                        <w:rPr>
                          <w:rFonts w:ascii="Times New Roman" w:hAnsi="Times New Roman"/>
                          <w:color w:val="000000"/>
                        </w:rPr>
                      </w:pPr>
                    </w:p>
                    <w:p w14:paraId="215E3A9B" w14:textId="77777777" w:rsidR="009C7722" w:rsidRDefault="009C7722" w:rsidP="009C7722">
                      <w:pPr>
                        <w:rPr>
                          <w:rFonts w:ascii="Times New Roman" w:hAnsi="Times New Roman"/>
                          <w:color w:val="000000"/>
                        </w:rPr>
                      </w:pPr>
                      <w:r w:rsidRPr="006268FB">
                        <w:rPr>
                          <w:rFonts w:ascii="Times New Roman" w:hAnsi="Times New Roman"/>
                          <w:color w:val="000000"/>
                        </w:rPr>
                        <w:t>Address:</w:t>
                      </w:r>
                    </w:p>
                    <w:p w14:paraId="403A95A2" w14:textId="77777777" w:rsidR="00413320" w:rsidRPr="006268FB" w:rsidRDefault="00413320" w:rsidP="009C7722">
                      <w:pPr>
                        <w:rPr>
                          <w:rFonts w:ascii="Times New Roman" w:hAnsi="Times New Roman"/>
                          <w:color w:val="000000"/>
                        </w:rPr>
                      </w:pPr>
                    </w:p>
                    <w:p w14:paraId="36FB12AB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>Date:</w:t>
                      </w:r>
                    </w:p>
                    <w:p w14:paraId="5907F31A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21060324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7EB3359F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3C1D01C8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3FDA3A96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320659AB" w14:textId="77777777" w:rsidR="009C7722" w:rsidRPr="006268FB" w:rsidRDefault="009C7722" w:rsidP="009C7722">
                      <w:pPr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3C60E43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601DDD1B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74B83A8F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5AAB736A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7E777FE6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497284F4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49635BC8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03C4EB04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3478A663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1393E4B5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2BB9A4D5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0BF5583F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5E472CB2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6B8A9143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3DF3A70F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475CBDB2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4BE627EF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5796E699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53194F33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0D004CA5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5F8905BE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26AE45E2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06BBAC3F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68CBA8C1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6815D2F8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284B72A6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717A1C20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7495DEF3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3496FCB3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1F693293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21C5F930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42F55A5D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599876E7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491662F2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7ADEAE62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4BD4E8F3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41F99C27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1FE850E6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2E743B08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3C097394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51A3CE28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1428A2C2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75F8B83A" w14:textId="77777777" w:rsidR="009C7722" w:rsidRPr="00070CBD" w:rsidRDefault="009C7722" w:rsidP="009C7722">
      <w:pPr>
        <w:pStyle w:val="BodyTextIndent"/>
        <w:spacing w:after="0" w:line="240" w:lineRule="auto"/>
        <w:ind w:left="1440" w:hanging="705"/>
        <w:rPr>
          <w:rFonts w:ascii="Times New Roman" w:hAnsi="Times New Roman"/>
          <w:b/>
          <w:lang w:val="es-ES"/>
        </w:rPr>
      </w:pPr>
    </w:p>
    <w:p w14:paraId="61C07B69" w14:textId="77777777" w:rsidR="009C7722" w:rsidRDefault="009C7722" w:rsidP="009C7722">
      <w:pPr>
        <w:spacing w:after="0" w:line="36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070CBD">
        <w:rPr>
          <w:rFonts w:ascii="Times New Roman" w:hAnsi="Times New Roman"/>
          <w:b/>
          <w:bCs/>
          <w:sz w:val="28"/>
          <w:szCs w:val="28"/>
        </w:rPr>
        <w:t>Abstract template</w:t>
      </w:r>
    </w:p>
    <w:p w14:paraId="304B4C2E" w14:textId="77777777" w:rsidR="009C7722" w:rsidRPr="00C452D4" w:rsidRDefault="009C7722" w:rsidP="009C7722">
      <w:pPr>
        <w:spacing w:after="0" w:line="360" w:lineRule="auto"/>
        <w:jc w:val="center"/>
        <w:rPr>
          <w:rFonts w:ascii="Times New Roman" w:hAnsi="Times New Roman"/>
          <w:b/>
          <w:bCs/>
          <w:sz w:val="28"/>
          <w:szCs w:val="28"/>
        </w:rPr>
      </w:pPr>
    </w:p>
    <w:sectPr w:rsidR="009C7722" w:rsidRPr="00C452D4" w:rsidSect="00413320">
      <w:headerReference w:type="default" r:id="rId7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AE6685" w14:textId="77777777" w:rsidR="005571DA" w:rsidRDefault="005571DA">
      <w:pPr>
        <w:spacing w:after="0" w:line="240" w:lineRule="auto"/>
      </w:pPr>
      <w:r>
        <w:separator/>
      </w:r>
    </w:p>
  </w:endnote>
  <w:endnote w:type="continuationSeparator" w:id="0">
    <w:p w14:paraId="17AD62D4" w14:textId="77777777" w:rsidR="005571DA" w:rsidRDefault="005571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C5E151" w14:textId="77777777" w:rsidR="005571DA" w:rsidRDefault="005571DA">
      <w:pPr>
        <w:spacing w:after="0" w:line="240" w:lineRule="auto"/>
      </w:pPr>
      <w:r>
        <w:separator/>
      </w:r>
    </w:p>
  </w:footnote>
  <w:footnote w:type="continuationSeparator" w:id="0">
    <w:p w14:paraId="564E4CC3" w14:textId="77777777" w:rsidR="005571DA" w:rsidRDefault="005571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E1788A" w14:textId="77777777" w:rsidR="00DD4A1E" w:rsidRDefault="008E07C1" w:rsidP="00621C61">
    <w:pPr>
      <w:pStyle w:val="Header"/>
      <w:spacing w:after="0"/>
    </w:pPr>
    <w:r>
      <w:rPr>
        <w:lang w:val="en-US"/>
      </w:rPr>
      <w:tab/>
    </w:r>
  </w:p>
  <w:p w14:paraId="2DDA3C13" w14:textId="77777777" w:rsidR="00DD4A1E" w:rsidRDefault="00DD4A1E" w:rsidP="00BA5328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AC1E11"/>
    <w:multiLevelType w:val="hybridMultilevel"/>
    <w:tmpl w:val="EEEA275E"/>
    <w:lvl w:ilvl="0" w:tplc="620865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87C0F"/>
    <w:multiLevelType w:val="singleLevel"/>
    <w:tmpl w:val="3E5489F2"/>
    <w:lvl w:ilvl="0">
      <w:start w:val="1"/>
      <w:numFmt w:val="lowerRoman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2" w15:restartNumberingAfterBreak="0">
    <w:nsid w:val="359D7F2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37BC7238"/>
    <w:multiLevelType w:val="hybridMultilevel"/>
    <w:tmpl w:val="0BA88D42"/>
    <w:lvl w:ilvl="0" w:tplc="44721420">
      <w:start w:val="1"/>
      <w:numFmt w:val="lowerRoman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F81196A"/>
    <w:multiLevelType w:val="hybridMultilevel"/>
    <w:tmpl w:val="A17A39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01004CA"/>
    <w:multiLevelType w:val="multilevel"/>
    <w:tmpl w:val="E4D2033E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"/>
      <w:lvlJc w:val="left"/>
      <w:pPr>
        <w:tabs>
          <w:tab w:val="num" w:pos="1089"/>
        </w:tabs>
        <w:ind w:left="1089" w:hanging="369"/>
      </w:pPr>
      <w:rPr>
        <w:rFonts w:ascii="Wingdings 3" w:hAnsi="Wingdings 3" w:hint="default"/>
        <w:color w:val="auto"/>
        <w:sz w:val="18"/>
      </w:r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743261BB"/>
    <w:multiLevelType w:val="singleLevel"/>
    <w:tmpl w:val="158A97F2"/>
    <w:lvl w:ilvl="0">
      <w:start w:val="5"/>
      <w:numFmt w:val="lowerRoman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num w:numId="1" w16cid:durableId="1688828823">
    <w:abstractNumId w:val="2"/>
  </w:num>
  <w:num w:numId="2" w16cid:durableId="249237636">
    <w:abstractNumId w:val="5"/>
  </w:num>
  <w:num w:numId="3" w16cid:durableId="1958874238">
    <w:abstractNumId w:val="1"/>
  </w:num>
  <w:num w:numId="4" w16cid:durableId="1832453108">
    <w:abstractNumId w:val="6"/>
  </w:num>
  <w:num w:numId="5" w16cid:durableId="2056613478">
    <w:abstractNumId w:val="4"/>
  </w:num>
  <w:num w:numId="6" w16cid:durableId="449321937">
    <w:abstractNumId w:val="3"/>
  </w:num>
  <w:num w:numId="7" w16cid:durableId="19497766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xMDW1MDU0NDK1MDBT0lEKTi0uzszPAykwrwUAGi+O4SwAAAA="/>
  </w:docVars>
  <w:rsids>
    <w:rsidRoot w:val="009C7722"/>
    <w:rsid w:val="00015B61"/>
    <w:rsid w:val="00020678"/>
    <w:rsid w:val="00070CBD"/>
    <w:rsid w:val="000A7DB8"/>
    <w:rsid w:val="000E57FA"/>
    <w:rsid w:val="000E5D00"/>
    <w:rsid w:val="000F38C6"/>
    <w:rsid w:val="001174BF"/>
    <w:rsid w:val="0015321D"/>
    <w:rsid w:val="001630C3"/>
    <w:rsid w:val="00180631"/>
    <w:rsid w:val="00185D5D"/>
    <w:rsid w:val="00185FBD"/>
    <w:rsid w:val="001D7E1B"/>
    <w:rsid w:val="001E0144"/>
    <w:rsid w:val="001E0D63"/>
    <w:rsid w:val="001F3061"/>
    <w:rsid w:val="00217A9F"/>
    <w:rsid w:val="002466A9"/>
    <w:rsid w:val="00247A18"/>
    <w:rsid w:val="002659B8"/>
    <w:rsid w:val="002739D6"/>
    <w:rsid w:val="00286039"/>
    <w:rsid w:val="002B5B73"/>
    <w:rsid w:val="002F1592"/>
    <w:rsid w:val="00316371"/>
    <w:rsid w:val="0034575B"/>
    <w:rsid w:val="00387A7C"/>
    <w:rsid w:val="003D23BF"/>
    <w:rsid w:val="003D39F0"/>
    <w:rsid w:val="003D3EA6"/>
    <w:rsid w:val="003E1F66"/>
    <w:rsid w:val="004036E1"/>
    <w:rsid w:val="00413320"/>
    <w:rsid w:val="00422772"/>
    <w:rsid w:val="00431221"/>
    <w:rsid w:val="00456F98"/>
    <w:rsid w:val="004840EC"/>
    <w:rsid w:val="004C6287"/>
    <w:rsid w:val="004F1CE0"/>
    <w:rsid w:val="005140CB"/>
    <w:rsid w:val="005569F8"/>
    <w:rsid w:val="005571DA"/>
    <w:rsid w:val="005701C7"/>
    <w:rsid w:val="005C3887"/>
    <w:rsid w:val="005F005C"/>
    <w:rsid w:val="005F4679"/>
    <w:rsid w:val="006268FB"/>
    <w:rsid w:val="0066574E"/>
    <w:rsid w:val="006679BA"/>
    <w:rsid w:val="00671E9B"/>
    <w:rsid w:val="00674E95"/>
    <w:rsid w:val="006E2C7A"/>
    <w:rsid w:val="006E4A91"/>
    <w:rsid w:val="0075006B"/>
    <w:rsid w:val="008062C8"/>
    <w:rsid w:val="008329A5"/>
    <w:rsid w:val="00841E80"/>
    <w:rsid w:val="0087608E"/>
    <w:rsid w:val="00877B65"/>
    <w:rsid w:val="008B01A8"/>
    <w:rsid w:val="008E07C1"/>
    <w:rsid w:val="008E29C4"/>
    <w:rsid w:val="008E3FA7"/>
    <w:rsid w:val="00907FA9"/>
    <w:rsid w:val="009124C3"/>
    <w:rsid w:val="009C7722"/>
    <w:rsid w:val="009E31F0"/>
    <w:rsid w:val="00A05ED2"/>
    <w:rsid w:val="00A1232C"/>
    <w:rsid w:val="00A1531F"/>
    <w:rsid w:val="00A55623"/>
    <w:rsid w:val="00A71343"/>
    <w:rsid w:val="00B049E0"/>
    <w:rsid w:val="00B13BD2"/>
    <w:rsid w:val="00B46027"/>
    <w:rsid w:val="00B52F20"/>
    <w:rsid w:val="00B53DEA"/>
    <w:rsid w:val="00BA675F"/>
    <w:rsid w:val="00BC477B"/>
    <w:rsid w:val="00BC6FFD"/>
    <w:rsid w:val="00BD4CDD"/>
    <w:rsid w:val="00BF6E4F"/>
    <w:rsid w:val="00C13D9E"/>
    <w:rsid w:val="00C52175"/>
    <w:rsid w:val="00C53F2C"/>
    <w:rsid w:val="00C861EA"/>
    <w:rsid w:val="00CB7102"/>
    <w:rsid w:val="00CB736B"/>
    <w:rsid w:val="00D15A73"/>
    <w:rsid w:val="00D347FE"/>
    <w:rsid w:val="00D4566A"/>
    <w:rsid w:val="00D8241B"/>
    <w:rsid w:val="00DD4A1E"/>
    <w:rsid w:val="00DE3C8F"/>
    <w:rsid w:val="00DF7185"/>
    <w:rsid w:val="00E03138"/>
    <w:rsid w:val="00E40C79"/>
    <w:rsid w:val="00E57FB8"/>
    <w:rsid w:val="00E7027E"/>
    <w:rsid w:val="00E707F5"/>
    <w:rsid w:val="00F30761"/>
    <w:rsid w:val="00F72BDB"/>
    <w:rsid w:val="00F96135"/>
    <w:rsid w:val="00FA05F7"/>
    <w:rsid w:val="00FD3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ABDFBC"/>
  <w15:chartTrackingRefBased/>
  <w15:docId w15:val="{820E6B0C-C04E-4174-8463-D405C6487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7722"/>
    <w:pPr>
      <w:spacing w:after="200" w:line="276" w:lineRule="auto"/>
    </w:pPr>
    <w:rPr>
      <w:rFonts w:ascii="Calibri" w:eastAsia="Times New Roman" w:hAnsi="Calibri" w:cs="Times New Roman"/>
      <w:lang w:val="en-US"/>
    </w:rPr>
  </w:style>
  <w:style w:type="paragraph" w:styleId="Heading1">
    <w:name w:val="heading 1"/>
    <w:basedOn w:val="Normal"/>
    <w:next w:val="Normal"/>
    <w:link w:val="Heading1Char"/>
    <w:qFormat/>
    <w:rsid w:val="009C7722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9C7722"/>
    <w:pPr>
      <w:keepNext/>
      <w:spacing w:before="240" w:after="60" w:line="240" w:lineRule="auto"/>
      <w:outlineLvl w:val="2"/>
    </w:pPr>
    <w:rPr>
      <w:rFonts w:ascii="Arial" w:hAnsi="Arial"/>
      <w:b/>
      <w:bCs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C7722"/>
    <w:rPr>
      <w:rFonts w:ascii="Arial" w:eastAsia="Times New Roman" w:hAnsi="Arial" w:cs="Times New Roman"/>
      <w:b/>
      <w:bCs/>
      <w:kern w:val="32"/>
      <w:sz w:val="32"/>
      <w:szCs w:val="32"/>
      <w:lang w:val="x-none" w:eastAsia="x-none"/>
    </w:rPr>
  </w:style>
  <w:style w:type="character" w:customStyle="1" w:styleId="Heading3Char">
    <w:name w:val="Heading 3 Char"/>
    <w:basedOn w:val="DefaultParagraphFont"/>
    <w:link w:val="Heading3"/>
    <w:rsid w:val="009C7722"/>
    <w:rPr>
      <w:rFonts w:ascii="Arial" w:eastAsia="Times New Roman" w:hAnsi="Arial" w:cs="Times New Roman"/>
      <w:b/>
      <w:bCs/>
      <w:sz w:val="26"/>
      <w:szCs w:val="26"/>
      <w:lang w:val="x-none" w:eastAsia="x-none"/>
    </w:rPr>
  </w:style>
  <w:style w:type="paragraph" w:styleId="BodyText">
    <w:name w:val="Body Text"/>
    <w:basedOn w:val="Normal"/>
    <w:link w:val="BodyTextChar"/>
    <w:rsid w:val="009C7722"/>
    <w:pPr>
      <w:spacing w:after="0" w:line="360" w:lineRule="auto"/>
      <w:jc w:val="both"/>
    </w:pPr>
    <w:rPr>
      <w:rFonts w:ascii="Arial" w:hAnsi="Arial"/>
      <w:sz w:val="20"/>
      <w:szCs w:val="24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9C7722"/>
    <w:rPr>
      <w:rFonts w:ascii="Arial" w:eastAsia="Times New Roman" w:hAnsi="Arial" w:cs="Times New Roman"/>
      <w:sz w:val="20"/>
      <w:szCs w:val="24"/>
      <w:lang w:val="x-none" w:eastAsia="x-none"/>
    </w:rPr>
  </w:style>
  <w:style w:type="paragraph" w:styleId="BodyTextIndent">
    <w:name w:val="Body Text Indent"/>
    <w:basedOn w:val="Normal"/>
    <w:link w:val="BodyTextIndentChar"/>
    <w:uiPriority w:val="99"/>
    <w:unhideWhenUsed/>
    <w:rsid w:val="009C7722"/>
    <w:pPr>
      <w:spacing w:after="120"/>
      <w:ind w:left="360"/>
    </w:pPr>
    <w:rPr>
      <w:lang w:val="x-none" w:eastAsia="x-none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9C7722"/>
    <w:rPr>
      <w:rFonts w:ascii="Calibri" w:eastAsia="Times New Roman" w:hAnsi="Calibri" w:cs="Times New Roman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9C772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9C7722"/>
    <w:rPr>
      <w:rFonts w:ascii="Calibri" w:eastAsia="Times New Roman" w:hAnsi="Calibri" w:cs="Times New Roman"/>
      <w:lang w:val="x-none" w:eastAsia="x-none"/>
    </w:rPr>
  </w:style>
  <w:style w:type="paragraph" w:styleId="ListParagraph">
    <w:name w:val="List Paragraph"/>
    <w:basedOn w:val="Normal"/>
    <w:uiPriority w:val="34"/>
    <w:qFormat/>
    <w:rsid w:val="009C7722"/>
    <w:pPr>
      <w:ind w:left="720"/>
      <w:contextualSpacing/>
    </w:pPr>
    <w:rPr>
      <w:rFonts w:eastAsia="Calibri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B61"/>
    <w:rPr>
      <w:rFonts w:eastAsia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B61"/>
    <w:rPr>
      <w:rFonts w:ascii="Calibri" w:eastAsia="Calibri" w:hAnsi="Calibri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E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E1B"/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mark0p3kpfugz">
    <w:name w:val="mark0p3kpfugz"/>
    <w:basedOn w:val="DefaultParagraphFont"/>
    <w:rsid w:val="006E4A91"/>
  </w:style>
  <w:style w:type="paragraph" w:styleId="Revision">
    <w:name w:val="Revision"/>
    <w:hidden/>
    <w:uiPriority w:val="99"/>
    <w:semiHidden/>
    <w:rsid w:val="00070CBD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8E3F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3F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0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hani Wijewardene</dc:creator>
  <cp:keywords/>
  <dc:description/>
  <cp:lastModifiedBy>sajitha dish</cp:lastModifiedBy>
  <cp:revision>18</cp:revision>
  <cp:lastPrinted>2018-07-02T17:38:00Z</cp:lastPrinted>
  <dcterms:created xsi:type="dcterms:W3CDTF">2024-05-29T04:35:00Z</dcterms:created>
  <dcterms:modified xsi:type="dcterms:W3CDTF">2024-07-11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116fb44c356e6a0794c28765c8fa2b06d05de5a4bec6f87a9df7a3ff273396</vt:lpwstr>
  </property>
</Properties>
</file>